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2642E" w14:textId="77777777" w:rsidR="009B004B" w:rsidRPr="00E01755" w:rsidRDefault="009B004B" w:rsidP="009B004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naya Mukund Bhide </w:t>
      </w:r>
    </w:p>
    <w:p w14:paraId="33CA22A9" w14:textId="77777777" w:rsidR="009B004B" w:rsidRPr="00E01755" w:rsidRDefault="009B004B" w:rsidP="009B004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020BTECS00011 </w:t>
      </w:r>
    </w:p>
    <w:p w14:paraId="6CA08116" w14:textId="77777777" w:rsidR="009B004B" w:rsidRPr="00E01755" w:rsidRDefault="009B004B" w:rsidP="009B004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TCH T5</w:t>
      </w:r>
    </w:p>
    <w:p w14:paraId="64852512" w14:textId="77777777" w:rsidR="009B004B" w:rsidRPr="00E01755" w:rsidRDefault="009B004B" w:rsidP="009B004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OFTWARE ENGINNERING TOOLS LAB</w:t>
      </w:r>
    </w:p>
    <w:p w14:paraId="62EC1BF2" w14:textId="4C4FAD01" w:rsidR="009B004B" w:rsidRPr="00E01755" w:rsidRDefault="009B004B" w:rsidP="009B004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IGNMENT NO </w:t>
      </w:r>
      <w:r w:rsidR="00EF2554"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</w:p>
    <w:p w14:paraId="23568C43" w14:textId="4DD47AFB" w:rsidR="00FF7940" w:rsidRPr="00E01755" w:rsidRDefault="00EF2554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00B7B" w:rsidRPr="00E017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Module 2- Software Development Frameworks)</w:t>
      </w:r>
    </w:p>
    <w:p w14:paraId="6B7EBB62" w14:textId="77E79463" w:rsidR="00B634D7" w:rsidRPr="005B0D85" w:rsidRDefault="00B634D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40A271" w14:textId="77777777" w:rsidR="00B1285B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List of Frameworks/IDEs/Softwares </w:t>
      </w:r>
    </w:p>
    <w:p w14:paraId="1D67E6B6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. Eclipse </w:t>
      </w:r>
    </w:p>
    <w:p w14:paraId="4CB30762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. Android SDK </w:t>
      </w:r>
    </w:p>
    <w:p w14:paraId="278C2C19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. Node.Js </w:t>
      </w:r>
    </w:p>
    <w:p w14:paraId="0D7FCD05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. DotNet </w:t>
      </w:r>
    </w:p>
    <w:p w14:paraId="53031ED5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. Ruby on Rails </w:t>
      </w:r>
    </w:p>
    <w:p w14:paraId="7F3D31D6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. Anaconda </w:t>
      </w:r>
    </w:p>
    <w:p w14:paraId="4CFB8AEC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. Google colab </w:t>
      </w:r>
    </w:p>
    <w:p w14:paraId="3F4F184B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. Django </w:t>
      </w:r>
    </w:p>
    <w:p w14:paraId="05071375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. Vue.js</w:t>
      </w:r>
    </w:p>
    <w:p w14:paraId="49DB307C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j. GitHub </w:t>
      </w:r>
    </w:p>
    <w:p w14:paraId="41596669" w14:textId="630C64E6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k. React </w:t>
      </w:r>
    </w:p>
    <w:p w14:paraId="6D87C3AA" w14:textId="0C6A311E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EB1627" w14:textId="35BDB03C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1EAE03" w14:textId="3906761E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7EE2C3F" w14:textId="17245471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C82793" w14:textId="04A318E8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FF4256" w14:textId="7EA0D712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B67DB3A" w14:textId="5A522C7E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81B152" w14:textId="137C5E93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44E154" w14:textId="5E8528A2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74B5E1" w14:textId="59724936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6F799B" w14:textId="1F98F2BF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A54F25" w14:textId="77777777" w:rsidR="00236BAC" w:rsidRPr="0060019C" w:rsidRDefault="00236B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E14FD8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 every Frameworks/IDEs/Softwares given above provide the answers for below questions </w:t>
      </w:r>
    </w:p>
    <w:p w14:paraId="574A89D8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Original author </w:t>
      </w:r>
    </w:p>
    <w:p w14:paraId="79AB83EB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Developers</w:t>
      </w:r>
    </w:p>
    <w:p w14:paraId="07237B4F" w14:textId="36F440AA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3. Initial release </w:t>
      </w:r>
    </w:p>
    <w:p w14:paraId="2AAE134E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 Stable release </w:t>
      </w:r>
    </w:p>
    <w:p w14:paraId="47004D21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5. Preview release </w:t>
      </w:r>
    </w:p>
    <w:p w14:paraId="7F95CDCA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6. Repository (with cloud support ) </w:t>
      </w:r>
    </w:p>
    <w:p w14:paraId="1B97EEB1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7. Written in (Languages) </w:t>
      </w:r>
    </w:p>
    <w:p w14:paraId="367DA1D0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8. Operating System support </w:t>
      </w:r>
    </w:p>
    <w:p w14:paraId="2969E5D3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9. Platform ,portability </w:t>
      </w:r>
    </w:p>
    <w:p w14:paraId="20C03EC9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0. Available in (Total languages) </w:t>
      </w:r>
    </w:p>
    <w:p w14:paraId="3D03A120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1. List of languages supported </w:t>
      </w:r>
    </w:p>
    <w:p w14:paraId="447C983D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. Type (Programming tool, integrated development environment etc.)</w:t>
      </w:r>
    </w:p>
    <w:p w14:paraId="5E95DD82" w14:textId="60B55EC6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3. Website </w:t>
      </w:r>
    </w:p>
    <w:p w14:paraId="1008A3C7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4. Features </w:t>
      </w:r>
    </w:p>
    <w:p w14:paraId="5F794C37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5. Size (in MB, GB etc.) </w:t>
      </w:r>
    </w:p>
    <w:p w14:paraId="4F94978A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6. Privacy and Security </w:t>
      </w:r>
    </w:p>
    <w:p w14:paraId="4A3EE8BB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7. Type of software (Open source/License) </w:t>
      </w:r>
    </w:p>
    <w:p w14:paraId="5E11B0E0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8. If License- Provide details. </w:t>
      </w:r>
    </w:p>
    <w:p w14:paraId="1E9DA57E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9. Latest version </w:t>
      </w:r>
    </w:p>
    <w:p w14:paraId="3030754C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0. Cloud support (Yes/No) </w:t>
      </w:r>
    </w:p>
    <w:p w14:paraId="73BD4F91" w14:textId="77777777" w:rsidR="00356CB3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1. Applicability </w:t>
      </w:r>
    </w:p>
    <w:p w14:paraId="0A34887D" w14:textId="7F697A3A" w:rsidR="00B634D7" w:rsidRPr="0060019C" w:rsidRDefault="00B40F8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2. Drawbacks (if any</w:t>
      </w:r>
      <w:r w:rsidR="00356CB3" w:rsidRPr="0060019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0C830500" w14:textId="19638348" w:rsidR="00A9089F" w:rsidRPr="0060019C" w:rsidRDefault="00A9089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B01010" w14:textId="1265046A" w:rsidR="00A9089F" w:rsidRPr="005B0D85" w:rsidRDefault="00A908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671EBD" w14:textId="37131665" w:rsidR="00A9089F" w:rsidRPr="005B0D85" w:rsidRDefault="00A908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4F0372" w14:textId="5C4415B0" w:rsidR="00A9089F" w:rsidRPr="005B0D85" w:rsidRDefault="00A908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00E2B8" w14:textId="2C068842" w:rsidR="00A9089F" w:rsidRPr="005B0D85" w:rsidRDefault="00A908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A4A60D" w14:textId="4B832294" w:rsidR="00A9089F" w:rsidRPr="00C24EC0" w:rsidRDefault="00A9089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A9F969" w14:textId="77777777" w:rsidR="002F0706" w:rsidRPr="00CA07CF" w:rsidRDefault="0062705A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07C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r w:rsidR="002F0706" w:rsidRPr="00CA07CF">
        <w:rPr>
          <w:rFonts w:ascii="Times New Roman" w:hAnsi="Times New Roman" w:cs="Times New Roman"/>
          <w:color w:val="000000" w:themeColor="text1"/>
          <w:sz w:val="24"/>
          <w:szCs w:val="24"/>
        </w:rPr>
        <w:t>a. Eclipse</w:t>
      </w:r>
    </w:p>
    <w:p w14:paraId="39D20823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8EFC22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IBM</w:t>
      </w:r>
    </w:p>
    <w:p w14:paraId="0D6B80E4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Eclipse Foundation</w:t>
      </w:r>
    </w:p>
    <w:p w14:paraId="703C6AD0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November 7, 2001</w:t>
      </w:r>
    </w:p>
    <w:p w14:paraId="58DAB269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2021-09 (4.21.0)</w:t>
      </w:r>
    </w:p>
    <w:p w14:paraId="58FB41EE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one</w:t>
      </w:r>
    </w:p>
    <w:p w14:paraId="3A1D34DB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eclipse)</w:t>
      </w:r>
    </w:p>
    <w:p w14:paraId="0D8196E5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Java, C++, and others</w:t>
      </w:r>
    </w:p>
    <w:p w14:paraId="3F8680CB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2607CF07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Java-based, highly portable</w:t>
      </w:r>
    </w:p>
    <w:p w14:paraId="149E0CDF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46</w:t>
      </w:r>
    </w:p>
    <w:p w14:paraId="0E608BE0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C, C++, Java, Python, Ruby, PHP, JavaScript, and more</w:t>
      </w:r>
    </w:p>
    <w:p w14:paraId="28E2C115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Integrated development environment (IDE)</w:t>
      </w:r>
    </w:p>
    <w:p w14:paraId="1E15F8A8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www.eclipse.org/</w:t>
      </w:r>
    </w:p>
    <w:p w14:paraId="4BF0F715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Code editing, debugging, testing, version control, plugins and extensions, and more</w:t>
      </w:r>
    </w:p>
    <w:p w14:paraId="7643C75A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Eclipse IDE for Java Developers is around 580 MB</w:t>
      </w:r>
    </w:p>
    <w:p w14:paraId="2143C906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Eclipse has a privacy policy and security measures in place to protect users' data</w:t>
      </w:r>
    </w:p>
    <w:p w14:paraId="4083B270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17614290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Eclipse Public License (EPL-2.0)</w:t>
      </w:r>
    </w:p>
    <w:p w14:paraId="094359EB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4.21.0</w:t>
      </w:r>
    </w:p>
    <w:p w14:paraId="77DD4A69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plugins and extensions</w:t>
      </w:r>
    </w:p>
    <w:p w14:paraId="7F7C8744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eveloping various types of applications, including web, mobile, desktop, and more</w:t>
      </w:r>
    </w:p>
    <w:p w14:paraId="675E35E9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Can be slow and resource-intensive at times</w:t>
      </w:r>
    </w:p>
    <w:p w14:paraId="34478E4E" w14:textId="77777777" w:rsidR="003725CA" w:rsidRPr="005B0D85" w:rsidRDefault="003725CA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33CA66" w14:textId="77777777" w:rsidR="003725CA" w:rsidRPr="005B0D85" w:rsidRDefault="003725CA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BAF819" w14:textId="11572D67" w:rsidR="003725CA" w:rsidRDefault="003725CA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758077" w14:textId="77777777" w:rsidR="002906CD" w:rsidRPr="005B0D85" w:rsidRDefault="002906CD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470F60" w14:textId="53C9CC99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. Android SDK</w:t>
      </w:r>
    </w:p>
    <w:p w14:paraId="5525A6A6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7700CE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Android, Inc.</w:t>
      </w:r>
    </w:p>
    <w:p w14:paraId="106691CA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Google</w:t>
      </w:r>
    </w:p>
    <w:p w14:paraId="49F3B9A4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September 23, 2008</w:t>
      </w:r>
    </w:p>
    <w:p w14:paraId="26259874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31.1.0</w:t>
      </w:r>
    </w:p>
    <w:p w14:paraId="0B5665BF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32.0.0-beta3</w:t>
      </w:r>
    </w:p>
    <w:p w14:paraId="0C8A0E6E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android)</w:t>
      </w:r>
    </w:p>
    <w:p w14:paraId="275854B9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Java, Kotlin, and others</w:t>
      </w:r>
    </w:p>
    <w:p w14:paraId="02B710FB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44132382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Android platform, highly portable</w:t>
      </w:r>
    </w:p>
    <w:p w14:paraId="2D460028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7180C569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Java, Kotlin, C++, and more</w:t>
      </w:r>
    </w:p>
    <w:p w14:paraId="742246E6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Software development kit (SDK)</w:t>
      </w:r>
    </w:p>
    <w:p w14:paraId="6206EC33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developer.android.com/</w:t>
      </w:r>
    </w:p>
    <w:p w14:paraId="3EA04A1A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Tools and APIs for developing Android applications, including libraries, IDE plugins, emulators, and more</w:t>
      </w:r>
    </w:p>
    <w:p w14:paraId="26479EAA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The SDK Manager is around 150 MB</w:t>
      </w:r>
    </w:p>
    <w:p w14:paraId="249EA3B8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Android has a privacy policy and security measures in place to protect users' data</w:t>
      </w:r>
    </w:p>
    <w:p w14:paraId="74FB9A04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735072ED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Apache License 2.0</w:t>
      </w:r>
    </w:p>
    <w:p w14:paraId="7055E874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31.1.0</w:t>
      </w:r>
    </w:p>
    <w:p w14:paraId="2AC39BCF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No</w:t>
      </w:r>
    </w:p>
    <w:p w14:paraId="2D3D1CCE" w14:textId="77777777" w:rsidR="002F0706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eveloping Android applications</w:t>
      </w:r>
    </w:p>
    <w:p w14:paraId="4212C61C" w14:textId="136C973C" w:rsidR="00A9089F" w:rsidRPr="005B0D85" w:rsidRDefault="002F070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Steep learning curve for beginners</w:t>
      </w:r>
    </w:p>
    <w:p w14:paraId="47F29FE7" w14:textId="41ED4938" w:rsidR="00265156" w:rsidRPr="005B0D85" w:rsidRDefault="0026515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1EBD30" w14:textId="014CBE19" w:rsidR="00265156" w:rsidRPr="005B0D85" w:rsidRDefault="0026515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23EBFC" w14:textId="4220E42F" w:rsidR="00265156" w:rsidRPr="005B0D85" w:rsidRDefault="0026515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DEBD6A" w14:textId="361532EC" w:rsidR="00265156" w:rsidRPr="005B0D85" w:rsidRDefault="00265156" w:rsidP="002F0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1C20C4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. Node.js</w:t>
      </w:r>
    </w:p>
    <w:p w14:paraId="3C21EAE0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3C6DF6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Ryan Dahl</w:t>
      </w:r>
    </w:p>
    <w:p w14:paraId="3553675C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Node.js community</w:t>
      </w:r>
    </w:p>
    <w:p w14:paraId="5BB10AF6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May 27, 2009</w:t>
      </w:r>
    </w:p>
    <w:p w14:paraId="31FE77B4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16.13.2</w:t>
      </w:r>
    </w:p>
    <w:p w14:paraId="0A43034B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one</w:t>
      </w:r>
    </w:p>
    <w:p w14:paraId="47E211FD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nodejs/node)</w:t>
      </w:r>
    </w:p>
    <w:p w14:paraId="46D8E429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JavaScript, C++, and others</w:t>
      </w:r>
    </w:p>
    <w:p w14:paraId="09B5DD2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, FreeBSD, and more</w:t>
      </w:r>
    </w:p>
    <w:p w14:paraId="20F1D5FF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Cross-platform, highly portable</w:t>
      </w:r>
    </w:p>
    <w:p w14:paraId="78AB4D48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5EC0C574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JavaScript, TypeScript, and more</w:t>
      </w:r>
    </w:p>
    <w:p w14:paraId="2463EE8D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JavaScript runtime environment</w:t>
      </w:r>
    </w:p>
    <w:p w14:paraId="28C350EB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nodejs.org/</w:t>
      </w:r>
    </w:p>
    <w:p w14:paraId="68041BF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Asynchronous I/O, event-driven architecture, package ecosystem, cross-platform development, and more</w:t>
      </w:r>
    </w:p>
    <w:p w14:paraId="00B1AF59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Node.js installer is around 30 MB</w:t>
      </w:r>
    </w:p>
    <w:p w14:paraId="3BA089ED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Node.js has a privacy policy and security measures in place to protect users' data</w:t>
      </w:r>
    </w:p>
    <w:p w14:paraId="18D8237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36D54D6B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Node.js is licensed under the MIT License</w:t>
      </w:r>
    </w:p>
    <w:p w14:paraId="3007DCC3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16.13.2</w:t>
      </w:r>
    </w:p>
    <w:p w14:paraId="38ACE4FB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services such as AWS, Google Cloud Platform, and more</w:t>
      </w:r>
    </w:p>
    <w:p w14:paraId="5BD9373D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eveloping scalable network applications, server-side applications, and more</w:t>
      </w:r>
    </w:p>
    <w:p w14:paraId="372918FF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Lack of strong typing and complex debugging process</w:t>
      </w:r>
    </w:p>
    <w:p w14:paraId="3EB0AF73" w14:textId="66B7B4D8" w:rsidR="009D3848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A1B02A" w14:textId="45F0121A" w:rsidR="00BA17BA" w:rsidRDefault="00BA17BA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F336EE" w14:textId="77777777" w:rsidR="00BA17BA" w:rsidRPr="005B0D85" w:rsidRDefault="00BA17BA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47AD31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. DotNet</w:t>
      </w:r>
    </w:p>
    <w:p w14:paraId="27CBDF2F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3DD242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Microsoft</w:t>
      </w:r>
    </w:p>
    <w:p w14:paraId="05B8130F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Microsoft</w:t>
      </w:r>
    </w:p>
    <w:p w14:paraId="01BFDB34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February 13, 2002</w:t>
      </w:r>
    </w:p>
    <w:p w14:paraId="38490892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.NET 6.0</w:t>
      </w:r>
    </w:p>
    <w:p w14:paraId="64DAA919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.NET 7.0 preview 6</w:t>
      </w:r>
    </w:p>
    <w:p w14:paraId="33960FAE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dotnet)</w:t>
      </w:r>
    </w:p>
    <w:p w14:paraId="1EE459C2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C#, C++, and others</w:t>
      </w:r>
    </w:p>
    <w:p w14:paraId="39542F42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6DA5D143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Cross-platform, highly portable</w:t>
      </w:r>
    </w:p>
    <w:p w14:paraId="0D59F2D3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4EC54951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C#, F#, Visual Basic .NET, and more</w:t>
      </w:r>
    </w:p>
    <w:p w14:paraId="019A78E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Software framework and development platform</w:t>
      </w:r>
    </w:p>
    <w:p w14:paraId="1E1CEC8B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dotnet.microsoft.com/</w:t>
      </w:r>
    </w:p>
    <w:p w14:paraId="56AB53EF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Cross-platform development, runtime, libraries, tools, and more</w:t>
      </w:r>
    </w:p>
    <w:p w14:paraId="05BFC916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The .NET 6.0 SDK installer is around 160 MB</w:t>
      </w:r>
    </w:p>
    <w:p w14:paraId="2992174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.NET has a privacy policy and security measures in place to protect users' data</w:t>
      </w:r>
    </w:p>
    <w:p w14:paraId="6493C0CE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135879A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.NET is licensed under the MIT License</w:t>
      </w:r>
    </w:p>
    <w:p w14:paraId="443FB4D7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.NET 6.0</w:t>
      </w:r>
    </w:p>
    <w:p w14:paraId="5B096648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services such as Azure, AWS, Google Cloud Platform, and more</w:t>
      </w:r>
    </w:p>
    <w:p w14:paraId="12A5D19E" w14:textId="77777777" w:rsidR="009D3848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eveloping various types of applications, including web, mobile, desktop, and more</w:t>
      </w:r>
    </w:p>
    <w:p w14:paraId="664F500A" w14:textId="2CAABEF1" w:rsidR="00265156" w:rsidRPr="005B0D85" w:rsidRDefault="009D3848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Steep learning curve for beginners, requires substantial system resources</w:t>
      </w:r>
    </w:p>
    <w:p w14:paraId="2D6BFBE5" w14:textId="22AB3997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CD0E94" w14:textId="5EB50A7F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6095F5" w14:textId="2E65C075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9503ED" w14:textId="3FC45026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438C5B" w14:textId="5F6C74FE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C7549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e. Ruby on Rails</w:t>
      </w:r>
    </w:p>
    <w:p w14:paraId="14041E4A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0AA7AA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David Heinemeier Hansson</w:t>
      </w:r>
    </w:p>
    <w:p w14:paraId="1CCF1A19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Ruby on Rails core team</w:t>
      </w:r>
    </w:p>
    <w:p w14:paraId="5028F5F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December 13, 2005</w:t>
      </w:r>
    </w:p>
    <w:p w14:paraId="4E6FF59E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6.1.3.1</w:t>
      </w:r>
    </w:p>
    <w:p w14:paraId="382E8AC9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7.0.0.alpha2</w:t>
      </w:r>
    </w:p>
    <w:p w14:paraId="6C8F196F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rails/rails)</w:t>
      </w:r>
    </w:p>
    <w:p w14:paraId="48CF9E0D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Ruby</w:t>
      </w:r>
    </w:p>
    <w:p w14:paraId="5FEF33C2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76A18DEA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Ruby on Rails platform, highly portable</w:t>
      </w:r>
    </w:p>
    <w:p w14:paraId="2ECE2E30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36CEBBBC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Ruby</w:t>
      </w:r>
    </w:p>
    <w:p w14:paraId="3404DC09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Web framework</w:t>
      </w:r>
    </w:p>
    <w:p w14:paraId="397A1CB6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rubyonrails.org/</w:t>
      </w:r>
    </w:p>
    <w:p w14:paraId="1CAC4AFC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Model-View-Controller (MVC) architecture, Convention over Configuration (CoC), Don't Repeat Yourself (DRY) principle, and more</w:t>
      </w:r>
    </w:p>
    <w:p w14:paraId="18C5695C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N/A</w:t>
      </w:r>
    </w:p>
    <w:p w14:paraId="6867B0A8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Ruby on Rails has a security policy and various security features in place to protect users' data</w:t>
      </w:r>
    </w:p>
    <w:p w14:paraId="6CF10CBF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7682F4EB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MIT License</w:t>
      </w:r>
    </w:p>
    <w:p w14:paraId="18FACD3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6.1.3.1</w:t>
      </w:r>
    </w:p>
    <w:p w14:paraId="689E80FA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providers</w:t>
      </w:r>
    </w:p>
    <w:p w14:paraId="23C6EF28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eveloping web applications and APIs</w:t>
      </w:r>
    </w:p>
    <w:p w14:paraId="70E89251" w14:textId="70F2C76F" w:rsidR="005E7897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Can be slower compared to other web frameworks due to its dynamic nature</w:t>
      </w:r>
    </w:p>
    <w:p w14:paraId="2CD9E702" w14:textId="77777777" w:rsidR="00F40C57" w:rsidRPr="005B0D85" w:rsidRDefault="00F40C57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E0ADA2" w14:textId="0D72163E" w:rsidR="005E7897" w:rsidRPr="005B0D85" w:rsidRDefault="005E7897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CBFBB2" w14:textId="77777777" w:rsidR="005E7897" w:rsidRPr="005B0D85" w:rsidRDefault="005E7897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048012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. Anaconda</w:t>
      </w:r>
    </w:p>
    <w:p w14:paraId="01B1D96E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EF0EDB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Continuum Analytics</w:t>
      </w:r>
    </w:p>
    <w:p w14:paraId="5419B36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Anaconda, Inc.</w:t>
      </w:r>
    </w:p>
    <w:p w14:paraId="790381E7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November 12, 2012</w:t>
      </w:r>
    </w:p>
    <w:p w14:paraId="169B69D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2021.11</w:t>
      </w:r>
    </w:p>
    <w:p w14:paraId="633723CE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one</w:t>
      </w:r>
    </w:p>
    <w:p w14:paraId="55658E78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ContinuumIO/anaconda-issues)</w:t>
      </w:r>
    </w:p>
    <w:p w14:paraId="34177C5E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Python</w:t>
      </w:r>
    </w:p>
    <w:p w14:paraId="040AF5C6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3383555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Python platform, highly portable</w:t>
      </w:r>
    </w:p>
    <w:p w14:paraId="506CDA98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7B0ACEB5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Python and R</w:t>
      </w:r>
    </w:p>
    <w:p w14:paraId="68A8FF9F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Data science platform</w:t>
      </w:r>
    </w:p>
    <w:p w14:paraId="366358FE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www.anaconda.com/</w:t>
      </w:r>
    </w:p>
    <w:p w14:paraId="1C59E723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Package management, environment management, data visualization, machine learning, and more</w:t>
      </w:r>
    </w:p>
    <w:p w14:paraId="4004DB8B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Anaconda installation package is around 500 MB</w:t>
      </w:r>
    </w:p>
    <w:p w14:paraId="15673552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Anaconda has a privacy policy and various security measures in place to protect users' data</w:t>
      </w:r>
    </w:p>
    <w:p w14:paraId="33754BC1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 and commercial licenses</w:t>
      </w:r>
    </w:p>
    <w:p w14:paraId="35E7F119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Anaconda Distribution and some packages are under the BSD License, while some packages are under different open-source licenses, and some packages are commercial with free trial</w:t>
      </w:r>
    </w:p>
    <w:p w14:paraId="1E191896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2021.11</w:t>
      </w:r>
    </w:p>
    <w:p w14:paraId="43D0F76D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providers</w:t>
      </w:r>
    </w:p>
    <w:p w14:paraId="42B0EEA2" w14:textId="77777777" w:rsidR="0008595C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ata science, machine learning, and scientific computing projects</w:t>
      </w:r>
    </w:p>
    <w:p w14:paraId="5ED130BA" w14:textId="18BF951F" w:rsidR="009E2E52" w:rsidRPr="005B0D85" w:rsidRDefault="0008595C" w:rsidP="000859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Installation and setup process can be challenging for beginners</w:t>
      </w:r>
    </w:p>
    <w:p w14:paraId="3B1A2421" w14:textId="74E8E7D7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132BDA" w14:textId="24405330" w:rsidR="009E2E52" w:rsidRPr="005B0D85" w:rsidRDefault="009E2E52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C42C35" w14:textId="4AE0C9F1" w:rsidR="00A818D4" w:rsidRPr="005B0D85" w:rsidRDefault="00A818D4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AFF07A" w14:textId="74A94E8F" w:rsidR="00A818D4" w:rsidRPr="005B0D85" w:rsidRDefault="00A818D4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329B7A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g. Google Colab</w:t>
      </w:r>
    </w:p>
    <w:p w14:paraId="15836A92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9C0EF2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Google</w:t>
      </w:r>
    </w:p>
    <w:p w14:paraId="16F644B1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Google</w:t>
      </w:r>
    </w:p>
    <w:p w14:paraId="00B5E7A3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October 22, 2018</w:t>
      </w:r>
    </w:p>
    <w:p w14:paraId="5D840791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Continuous updates</w:t>
      </w:r>
    </w:p>
    <w:p w14:paraId="2D233E17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one</w:t>
      </w:r>
    </w:p>
    <w:p w14:paraId="3C11B353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Not available</w:t>
      </w:r>
    </w:p>
    <w:p w14:paraId="0E194F1F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Python</w:t>
      </w:r>
    </w:p>
    <w:p w14:paraId="7BFD152D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eb-based (accessible through web browsers)</w:t>
      </w:r>
    </w:p>
    <w:p w14:paraId="3722530A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Web-based platform, highly portable</w:t>
      </w:r>
    </w:p>
    <w:p w14:paraId="3AD86B7E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1BA097D8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Python</w:t>
      </w:r>
    </w:p>
    <w:p w14:paraId="7AEDEF7D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Cloud-based Jupyter notebook environment</w:t>
      </w:r>
    </w:p>
    <w:p w14:paraId="15098D31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colab.research.google.com/</w:t>
      </w:r>
    </w:p>
    <w:p w14:paraId="2A7A512A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Access to powerful hardware (GPU, TPU), pre-installed libraries, collaboration features, and more</w:t>
      </w:r>
    </w:p>
    <w:p w14:paraId="31889339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N/A</w:t>
      </w:r>
    </w:p>
    <w:p w14:paraId="5F84B8D0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Google Colab has a privacy policy and various security measures in place to protect users' data</w:t>
      </w:r>
    </w:p>
    <w:p w14:paraId="01B2EBDE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Proprietary</w:t>
      </w:r>
    </w:p>
    <w:p w14:paraId="480F5121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N/A</w:t>
      </w:r>
    </w:p>
    <w:p w14:paraId="0EA842A6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Continuous updates</w:t>
      </w:r>
    </w:p>
    <w:p w14:paraId="681194BF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it is a cloud-based service</w:t>
      </w:r>
    </w:p>
    <w:p w14:paraId="0584574E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machine learning, data analysis, and research projects</w:t>
      </w:r>
    </w:p>
    <w:p w14:paraId="4115FEBD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Limited to a certain amount of resources, might have issues with larger datasets or projects</w:t>
      </w:r>
    </w:p>
    <w:p w14:paraId="03DA635E" w14:textId="734EBABD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5EE95C" w14:textId="0A2B3C47" w:rsidR="00CC79BF" w:rsidRPr="005B0D85" w:rsidRDefault="00CC79B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B418B4" w14:textId="132491FA" w:rsidR="00CC79BF" w:rsidRPr="005B0D85" w:rsidRDefault="00CC79B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00DC76" w14:textId="77777777" w:rsidR="00CC79BF" w:rsidRPr="005B0D85" w:rsidRDefault="00CC79B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22C44B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. Django</w:t>
      </w:r>
    </w:p>
    <w:p w14:paraId="0CD16577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2E2F37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Adrian Holovaty, Simon Willison</w:t>
      </w:r>
    </w:p>
    <w:p w14:paraId="7ED63887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Django Software Foundation</w:t>
      </w:r>
    </w:p>
    <w:p w14:paraId="7B43944A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July 21, 2005</w:t>
      </w:r>
    </w:p>
    <w:p w14:paraId="6A9CE7D2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4.0</w:t>
      </w:r>
    </w:p>
    <w:p w14:paraId="207656C1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one</w:t>
      </w:r>
    </w:p>
    <w:p w14:paraId="76EB006D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django/django)</w:t>
      </w:r>
    </w:p>
    <w:p w14:paraId="307C5F64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Python</w:t>
      </w:r>
    </w:p>
    <w:p w14:paraId="2E645AAB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5AF715B5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Python platform, highly portable</w:t>
      </w:r>
    </w:p>
    <w:p w14:paraId="54089473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6833D57E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Python</w:t>
      </w:r>
    </w:p>
    <w:p w14:paraId="27923B2F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Web framework</w:t>
      </w:r>
    </w:p>
    <w:p w14:paraId="2FF54FF1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www.djangoproject.com/</w:t>
      </w:r>
    </w:p>
    <w:p w14:paraId="7108B088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Model-View-Template (MVT) architecture, Object-Relational Mapping (ORM), template system, built-in administration interface, and more</w:t>
      </w:r>
    </w:p>
    <w:p w14:paraId="75694564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Django installation package is around 20 MB</w:t>
      </w:r>
    </w:p>
    <w:p w14:paraId="6298146C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Django has a security policy and various security features in place to protect users' data</w:t>
      </w:r>
    </w:p>
    <w:p w14:paraId="7F546040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62FD8277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BSD License</w:t>
      </w:r>
    </w:p>
    <w:p w14:paraId="3282FBF4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4.0</w:t>
      </w:r>
    </w:p>
    <w:p w14:paraId="6608889E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providers</w:t>
      </w:r>
    </w:p>
    <w:p w14:paraId="706E1273" w14:textId="77777777" w:rsidR="00564D9F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developing web applications and APIs</w:t>
      </w:r>
    </w:p>
    <w:p w14:paraId="1E37C6C7" w14:textId="49C6CC0C" w:rsidR="00A818D4" w:rsidRPr="005B0D85" w:rsidRDefault="00564D9F" w:rsidP="00564D9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Can be slower compared to other web frameworks due to its dynamic nature</w:t>
      </w:r>
    </w:p>
    <w:p w14:paraId="6B2D9468" w14:textId="4EA3533D" w:rsidR="00A818D4" w:rsidRPr="005B0D85" w:rsidRDefault="00A818D4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388D51" w14:textId="6B545A42" w:rsidR="00524417" w:rsidRDefault="00524417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1785C6" w14:textId="77777777" w:rsidR="00E95530" w:rsidRPr="005B0D85" w:rsidRDefault="00E95530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C62814" w14:textId="2FFC5FD5" w:rsidR="00524417" w:rsidRPr="005B0D85" w:rsidRDefault="00524417" w:rsidP="009D38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552EAB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. TensorFlow</w:t>
      </w:r>
    </w:p>
    <w:p w14:paraId="73EC2133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C289E2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Google Brain Team</w:t>
      </w:r>
    </w:p>
    <w:p w14:paraId="763085C7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TensorFlow team at Google</w:t>
      </w:r>
    </w:p>
    <w:p w14:paraId="3E892BF6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November 9, 2015</w:t>
      </w:r>
    </w:p>
    <w:p w14:paraId="2F686232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2.7.0</w:t>
      </w:r>
    </w:p>
    <w:p w14:paraId="528BEC3C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2.8.0rc0</w:t>
      </w:r>
    </w:p>
    <w:p w14:paraId="5CF28BFE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tensorflow/tensorflow)</w:t>
      </w:r>
    </w:p>
    <w:p w14:paraId="5FF17314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C++, Python</w:t>
      </w:r>
    </w:p>
    <w:p w14:paraId="4CD89E02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, Android, iOS</w:t>
      </w:r>
    </w:p>
    <w:p w14:paraId="2D32811A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Cross-platform, highly portable</w:t>
      </w:r>
    </w:p>
    <w:p w14:paraId="058F9C23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7165AE73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Python, C++, Java, Go, Rust, JavaScript, and more</w:t>
      </w:r>
    </w:p>
    <w:p w14:paraId="64E25368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Machine learning library</w:t>
      </w:r>
    </w:p>
    <w:p w14:paraId="59A6B0B2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www.tensorflow.org/</w:t>
      </w:r>
    </w:p>
    <w:p w14:paraId="6AD5766D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Flexible architecture, distributed training, pre-built models, visualization tools, and more</w:t>
      </w:r>
    </w:p>
    <w:p w14:paraId="1A2D24AB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TensorFlow installation package is around 400 MB</w:t>
      </w:r>
    </w:p>
    <w:p w14:paraId="50E46B58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TensorFlow has a privacy policy and various security measures in place to protect users' data</w:t>
      </w:r>
    </w:p>
    <w:p w14:paraId="65F6E3C9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4B8D8789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Apache License 2.0</w:t>
      </w:r>
    </w:p>
    <w:p w14:paraId="0F9573BB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2.7.0</w:t>
      </w:r>
    </w:p>
    <w:p w14:paraId="7385820E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providers</w:t>
      </w:r>
    </w:p>
    <w:p w14:paraId="63DB4AF8" w14:textId="77777777" w:rsidR="00064B3C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building and training machine learning models</w:t>
      </w:r>
    </w:p>
    <w:p w14:paraId="7FF53CAD" w14:textId="6D883481" w:rsidR="00524417" w:rsidRPr="005B0D85" w:rsidRDefault="00064B3C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Steep learning curve for beginners, requires some background knowledge in machine learning and programming</w:t>
      </w:r>
    </w:p>
    <w:p w14:paraId="1D53315A" w14:textId="1B99002C" w:rsidR="001F6199" w:rsidRPr="005B0D85" w:rsidRDefault="001F6199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A84D7B" w14:textId="6EB15C0B" w:rsidR="001F6199" w:rsidRPr="005B0D85" w:rsidRDefault="001F6199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251592" w14:textId="1AB95A62" w:rsidR="001F6199" w:rsidRPr="005B0D85" w:rsidRDefault="001F6199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812357" w14:textId="77777777" w:rsidR="001F6199" w:rsidRPr="005B0D85" w:rsidRDefault="001F6199" w:rsidP="00064B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7A8ABD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. Vue.js</w:t>
      </w:r>
    </w:p>
    <w:p w14:paraId="122969C7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CBA719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Evan You</w:t>
      </w:r>
    </w:p>
    <w:p w14:paraId="74D63F93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Vue.js core team and community contributors</w:t>
      </w:r>
    </w:p>
    <w:p w14:paraId="5A51CDE8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February 2014</w:t>
      </w:r>
    </w:p>
    <w:p w14:paraId="0F551F84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3.2.26</w:t>
      </w:r>
    </w:p>
    <w:p w14:paraId="4FA6C373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4.0.0-alpha.14</w:t>
      </w:r>
    </w:p>
    <w:p w14:paraId="4BA4EAF8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vuejs/vue)</w:t>
      </w:r>
    </w:p>
    <w:p w14:paraId="10D6FDEB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JavaScript</w:t>
      </w:r>
    </w:p>
    <w:p w14:paraId="22D7E156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</w:t>
      </w:r>
    </w:p>
    <w:p w14:paraId="4EEC663A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Cross-platform, highly portable</w:t>
      </w:r>
    </w:p>
    <w:p w14:paraId="5E1A8B92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3B694B56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JavaScript</w:t>
      </w:r>
    </w:p>
    <w:p w14:paraId="517C0047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 etc.): JavaScript framework for building user interfaces and single-page applications</w:t>
      </w:r>
    </w:p>
    <w:p w14:paraId="1D237C10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vuejs.org/</w:t>
      </w:r>
    </w:p>
    <w:p w14:paraId="755B243C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Reactive and composable view components, template and JSX syntax support, fast rendering and update performance, flexible and scalable architecture, and more</w:t>
      </w:r>
    </w:p>
    <w:p w14:paraId="448A1B5E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The core library is around 80 KB gzipped</w:t>
      </w:r>
    </w:p>
    <w:p w14:paraId="0148AB83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Vue.js has a privacy policy and various security measures in place to protect users' data</w:t>
      </w:r>
    </w:p>
    <w:p w14:paraId="5BE86335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7D32BEF2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MIT License</w:t>
      </w:r>
    </w:p>
    <w:p w14:paraId="1ED4354A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3.2.26</w:t>
      </w:r>
    </w:p>
    <w:p w14:paraId="4E0D1699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providers</w:t>
      </w:r>
    </w:p>
    <w:p w14:paraId="6728C6B1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building complex and dynamic web applications with high interactivity and performance requirements</w:t>
      </w:r>
    </w:p>
    <w:p w14:paraId="225B6FB6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Requires a basic understanding of JavaScript and HTML/CSS, may have a steeper learning curve for beginners compared to simpler libraries.</w:t>
      </w:r>
    </w:p>
    <w:p w14:paraId="71304209" w14:textId="77777777" w:rsidR="005316CA" w:rsidRPr="005B0D85" w:rsidRDefault="005316CA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D640FC" w14:textId="77777777" w:rsidR="005316CA" w:rsidRPr="005B0D85" w:rsidRDefault="005316CA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6ABCEC" w14:textId="77777777" w:rsidR="00565B8F" w:rsidRDefault="00565B8F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D952D0" w14:textId="339F5ACA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j. GitHub</w:t>
      </w:r>
    </w:p>
    <w:p w14:paraId="344ACA28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3A3D25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Tom Preston-Werner, Chris Wanstrath, PJ Hyett</w:t>
      </w:r>
    </w:p>
    <w:p w14:paraId="39487B66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GitHub, Inc.</w:t>
      </w:r>
    </w:p>
    <w:p w14:paraId="2CB2D26B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April 10, 2008</w:t>
      </w:r>
    </w:p>
    <w:p w14:paraId="633F2EF5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N/A</w:t>
      </w:r>
    </w:p>
    <w:p w14:paraId="09F94FEA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/A</w:t>
      </w:r>
    </w:p>
    <w:p w14:paraId="3C7B6E7E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)</w:t>
      </w:r>
    </w:p>
    <w:p w14:paraId="664AB13C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Ruby, Erlang, JavaScript, CSS</w:t>
      </w:r>
    </w:p>
    <w:p w14:paraId="5A7E465A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eb-based platform, accessible from any modern web browser</w:t>
      </w:r>
    </w:p>
    <w:p w14:paraId="395DD8B1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Web-based platform, accessible from any modern web browser</w:t>
      </w:r>
    </w:p>
    <w:p w14:paraId="604ECAA7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49C14607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N/A</w:t>
      </w:r>
    </w:p>
    <w:p w14:paraId="16A860D3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 etc.): Web-based Git repository hosting service and collaboration platform for software development</w:t>
      </w:r>
    </w:p>
    <w:p w14:paraId="54972FCE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github.com/</w:t>
      </w:r>
    </w:p>
    <w:p w14:paraId="4711D1AB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Git repository hosting, code review and collaboration tools, issue tracking, project management, continuous integration and deployment, and more</w:t>
      </w:r>
    </w:p>
    <w:p w14:paraId="11A5732D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N/A</w:t>
      </w:r>
    </w:p>
    <w:p w14:paraId="134047F6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GitHub has a privacy policy and various security measures in place to protect users' data</w:t>
      </w:r>
    </w:p>
    <w:p w14:paraId="24156E34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Partially open-source (core features are open-source, while some enterprise features are proprietary)</w:t>
      </w:r>
    </w:p>
    <w:p w14:paraId="65317F74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MIT License for the core features, proprietary license for some enterprise features</w:t>
      </w:r>
    </w:p>
    <w:p w14:paraId="36F378AE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N/A</w:t>
      </w:r>
    </w:p>
    <w:p w14:paraId="3569887F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it is a cloud-based service</w:t>
      </w:r>
    </w:p>
    <w:p w14:paraId="2CA64F72" w14:textId="77777777" w:rsidR="002455CC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software development projects of any size and complexity, from individual projects to large enterprise teams</w:t>
      </w:r>
    </w:p>
    <w:p w14:paraId="0727E5AF" w14:textId="00E12857" w:rsidR="00524417" w:rsidRPr="005B0D85" w:rsidRDefault="002455CC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Limited support for private repositories in the free tier, some features require a paid subscription, potential vendor lock-in for enterprise users.</w:t>
      </w:r>
    </w:p>
    <w:p w14:paraId="58D55544" w14:textId="0B34EC5F" w:rsidR="00870AD0" w:rsidRPr="005B0D85" w:rsidRDefault="00870AD0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A3174A" w14:textId="77777777" w:rsidR="00C3669A" w:rsidRDefault="00C3669A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53B01E" w14:textId="5C6137B6" w:rsidR="00870AD0" w:rsidRPr="005B0D85" w:rsidRDefault="00500BAD" w:rsidP="002455C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k. React </w:t>
      </w:r>
    </w:p>
    <w:p w14:paraId="09D705CB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riginal author: Jordan Walke</w:t>
      </w:r>
    </w:p>
    <w:p w14:paraId="1905FE50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evelopers: Facebook and community contributors</w:t>
      </w:r>
    </w:p>
    <w:p w14:paraId="15F9F412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nitial release: May 29, 2013</w:t>
      </w:r>
    </w:p>
    <w:p w14:paraId="31150213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table release: 18.1.0 (as of February 2023)</w:t>
      </w:r>
    </w:p>
    <w:p w14:paraId="0DFD5AD6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eview release: None</w:t>
      </w:r>
    </w:p>
    <w:p w14:paraId="4B92859B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Repository (with cloud support): GitHub (https://github.com/facebook/react/)</w:t>
      </w:r>
    </w:p>
    <w:p w14:paraId="4F1C582F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ritten in (Languages): JavaScript</w:t>
      </w:r>
    </w:p>
    <w:p w14:paraId="0D6FEADA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support: Windows, macOS, Linux, Android, iOS</w:t>
      </w:r>
    </w:p>
    <w:p w14:paraId="199176A1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latform, portability: Cross-platform, highly portable</w:t>
      </w:r>
    </w:p>
    <w:p w14:paraId="7C80B243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vailable in (Total languages): N/A</w:t>
      </w:r>
    </w:p>
    <w:p w14:paraId="7043A1E2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ist of languages supported: JavaScript (JSX)</w:t>
      </w:r>
    </w:p>
    <w:p w14:paraId="6DA64A84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(Programming tool, integrated development environment etc.): JavaScript library for building user interfaces</w:t>
      </w:r>
    </w:p>
    <w:p w14:paraId="1F85AE0E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Website: https://reactjs.org/</w:t>
      </w:r>
    </w:p>
    <w:p w14:paraId="66730B8D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Features: Declarative programming, component-based architecture, server-side rendering, virtual DOM, and more</w:t>
      </w:r>
    </w:p>
    <w:p w14:paraId="668F1077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Size (in MB, GB etc.): React core is lightweight, around 100KB</w:t>
      </w:r>
    </w:p>
    <w:p w14:paraId="197782D2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Privacy and Security: React is just a library and has no inherent security risks, but it can be used in a way that could introduce security vulnerabilities if not properly implemented</w:t>
      </w:r>
    </w:p>
    <w:p w14:paraId="18E260BF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Type of software (Open source/License): Open-source</w:t>
      </w:r>
    </w:p>
    <w:p w14:paraId="3FA64A8A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If License- Provide details: MIT License</w:t>
      </w:r>
    </w:p>
    <w:p w14:paraId="69867116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Latest version: 18.1.0</w:t>
      </w:r>
    </w:p>
    <w:p w14:paraId="65AD5AD7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Cloud support (Yes/No): Yes, via cloud hosting providers</w:t>
      </w:r>
    </w:p>
    <w:p w14:paraId="4682E1FE" w14:textId="77777777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Applicability: Suitable for building user interfaces and web applications</w:t>
      </w:r>
    </w:p>
    <w:p w14:paraId="283C39EB" w14:textId="2562CA8F" w:rsidR="00500BAD" w:rsidRPr="005B0D85" w:rsidRDefault="00500BAD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rawbacks (if any): Learning curve for beginners, JSX syntax may be confusing at first, some features are still being developed and may not be stable</w:t>
      </w:r>
    </w:p>
    <w:p w14:paraId="5A019B8D" w14:textId="0AB954A1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F06741" w14:textId="5BB5D605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E05A81" w14:textId="5EFCEBCA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EE97ED" w14:textId="07471606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249D20" w14:textId="10ACB044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F2D9CC" w14:textId="3E9A50AF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1620CA" w14:textId="08F4CFB6" w:rsidR="00412E80" w:rsidRPr="005B0D85" w:rsidRDefault="00412E80" w:rsidP="00500BA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3C344D" w14:textId="3D7F2D82" w:rsidR="00E12583" w:rsidRPr="005B0D85" w:rsidRDefault="00FF3C4D" w:rsidP="00D20415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 linear regression problem using Google colab (Perform preprocessing, training and testing) </w:t>
      </w:r>
      <w:r w:rsidR="00F7077A"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de.Js , Android SDK , Dot Net, Ruby on Rails, Anaconda,Eclipse Use any of one following appropriate dataset. </w:t>
      </w:r>
    </w:p>
    <w:p w14:paraId="72918917" w14:textId="77777777" w:rsidR="00710D29" w:rsidRPr="005B0D85" w:rsidRDefault="00F7077A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>Dataset 1 -</w:t>
      </w:r>
      <w:r w:rsidR="00710D29"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5" w:history="1">
        <w:r w:rsidR="00710D29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CDC Data: Nutrition, Physical Activity, &amp; Obesity | Kaggle</w:t>
        </w:r>
      </w:hyperlink>
    </w:p>
    <w:p w14:paraId="4699214E" w14:textId="6BCB234F" w:rsidR="006146A3" w:rsidRPr="005B0D85" w:rsidRDefault="00710D29" w:rsidP="00710D2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="00FF3C4D"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set 2- </w:t>
      </w:r>
      <w:hyperlink r:id="rId6" w:history="1">
        <w:r w:rsidR="006146A3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Air+Quality</w:t>
        </w:r>
      </w:hyperlink>
      <w:r w:rsidR="00FF3C4D"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A5F5FA0" w14:textId="1ECA011B" w:rsidR="00977ED8" w:rsidRPr="005B0D85" w:rsidRDefault="00FF3C4D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3- </w:t>
      </w:r>
      <w:hyperlink r:id="rId7" w:history="1">
        <w:r w:rsidR="00977ED8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Appliances+energy+prediction</w:t>
        </w:r>
      </w:hyperlink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924A82" w14:textId="71CE8208" w:rsidR="00811346" w:rsidRPr="005B0D85" w:rsidRDefault="00FF3C4D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4- </w:t>
      </w:r>
      <w:hyperlink r:id="rId8" w:history="1">
        <w:r w:rsidR="00811346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Bike+Sharing+Dataset</w:t>
        </w:r>
      </w:hyperlink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22F36CC" w14:textId="0D206A14" w:rsidR="00D00C13" w:rsidRPr="005B0D85" w:rsidRDefault="00FF3C4D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5- </w:t>
      </w:r>
      <w:hyperlink r:id="rId9" w:history="1">
        <w:r w:rsidR="00D00C13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Demand+Forecasting+for+a+store</w:t>
        </w:r>
      </w:hyperlink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19A99F0" w14:textId="57B1FC77" w:rsidR="005C6E0F" w:rsidRPr="005B0D85" w:rsidRDefault="00FF3C4D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6- </w:t>
      </w:r>
      <w:hyperlink r:id="rId10" w:history="1">
        <w:r w:rsidR="005C6E0F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Hungarian+Chickenpox+Cases</w:t>
        </w:r>
      </w:hyperlink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290288D" w14:textId="051BABCD" w:rsidR="005B7279" w:rsidRPr="005B0D85" w:rsidRDefault="00FF3C4D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7- </w:t>
      </w:r>
      <w:hyperlink r:id="rId11" w:history="1">
        <w:r w:rsidR="005B7279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KDD+Cup+1998+Data</w:t>
        </w:r>
      </w:hyperlink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2D122EE" w14:textId="5CFC14F5" w:rsidR="00412E80" w:rsidRPr="005B0D85" w:rsidRDefault="00FF3C4D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8- </w:t>
      </w:r>
      <w:hyperlink r:id="rId12" w:history="1">
        <w:r w:rsidR="007830A8"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rchive.ics.uci.edu/ml/datasets/Water+Quality+Prediction</w:t>
        </w:r>
      </w:hyperlink>
    </w:p>
    <w:p w14:paraId="4DBCE76D" w14:textId="63071411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99B75B" w14:textId="25E86699" w:rsidR="003D55E7" w:rsidRPr="005B0D85" w:rsidRDefault="00E00820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drawing>
          <wp:inline distT="0" distB="0" distL="0" distR="0" wp14:anchorId="5FB4BC2B" wp14:editId="4E997C85">
            <wp:extent cx="5731510" cy="56667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6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9E8D" w14:textId="275C71C6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8577A6" w14:textId="3B4BD00E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797E21" w14:textId="5DE8980B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1DD8F4" w14:textId="7718E540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1FB593" w14:textId="08857C7B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053761" w14:textId="572A3CA8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65F09F" w14:textId="03CCB358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08F78E" w14:textId="760DF273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1B2D40" w14:textId="7DA3B34F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22CD59" w14:textId="2E2C7552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4F8CD2" w14:textId="28DA09F1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919D59" w14:textId="020BEB7D" w:rsidR="003D55E7" w:rsidRPr="005B0D85" w:rsidRDefault="003D55E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de : </w:t>
      </w:r>
    </w:p>
    <w:p w14:paraId="63475D2A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mport numpy as np</w:t>
      </w:r>
    </w:p>
    <w:p w14:paraId="43CDFFEE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mport pandas as pd</w:t>
      </w:r>
    </w:p>
    <w:p w14:paraId="50E027F9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mport matplotlib.pyplot as plt</w:t>
      </w:r>
    </w:p>
    <w:p w14:paraId="426A657B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from sklearn.linear_model import LinearRegression</w:t>
      </w:r>
    </w:p>
    <w:p w14:paraId="06C3FA5A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from sklearn.metrics import mean_squared_error</w:t>
      </w:r>
    </w:p>
    <w:p w14:paraId="2767F9EE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</w:p>
    <w:p w14:paraId="5AEBF1E1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Load data from a CSV file</w:t>
      </w:r>
    </w:p>
    <w:p w14:paraId="28AB3D73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data = pd.read_csv("Salary_Data.csv")</w:t>
      </w:r>
    </w:p>
    <w:p w14:paraId="4C613028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</w:p>
    <w:p w14:paraId="47813E08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Split data into features and target variable</w:t>
      </w:r>
    </w:p>
    <w:p w14:paraId="44358808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X = data.iloc[:, :-1].values</w:t>
      </w:r>
    </w:p>
    <w:p w14:paraId="54B06D8D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y = data.iloc[:, -1].values</w:t>
      </w:r>
    </w:p>
    <w:p w14:paraId="0F67A17A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</w:p>
    <w:p w14:paraId="15AA8457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Split data into training and testing sets</w:t>
      </w:r>
    </w:p>
    <w:p w14:paraId="49A3A7DD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from sklearn.model_selection import train_test_split</w:t>
      </w:r>
    </w:p>
    <w:p w14:paraId="266BB436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X_train, X_test, y_train, y_test = train_test_split(X, y, test_size=0.2, random_state=0)</w:t>
      </w:r>
    </w:p>
    <w:p w14:paraId="0CED36D0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</w:p>
    <w:p w14:paraId="035C9013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Scale features using standard scaler</w:t>
      </w:r>
    </w:p>
    <w:p w14:paraId="110FD976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from sklearn.preprocessing import StandardScaler</w:t>
      </w:r>
    </w:p>
    <w:p w14:paraId="28162BF5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scaler = StandardScaler()</w:t>
      </w:r>
    </w:p>
    <w:p w14:paraId="75A1104C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X_train = scaler.fit_transform(X_train)</w:t>
      </w:r>
    </w:p>
    <w:p w14:paraId="3EFB1996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X_test = scaler.transform(X_test)</w:t>
      </w:r>
    </w:p>
    <w:p w14:paraId="42117193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Train the linear regression model</w:t>
      </w:r>
    </w:p>
    <w:p w14:paraId="323EE553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regressor = LinearRegression()</w:t>
      </w:r>
    </w:p>
    <w:p w14:paraId="31F08196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regressor.fit(X_train, y_train)</w:t>
      </w:r>
    </w:p>
    <w:p w14:paraId="72A82890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Make predictions on the test set</w:t>
      </w:r>
    </w:p>
    <w:p w14:paraId="38290AAF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y_pred = regressor.predict(X_test)</w:t>
      </w:r>
    </w:p>
    <w:p w14:paraId="198BA47B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</w:p>
    <w:p w14:paraId="1D31D269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Compute the mean squared error</w:t>
      </w:r>
    </w:p>
    <w:p w14:paraId="1B61C3D0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mse = mean_squared_error(y_test, y_pred)</w:t>
      </w:r>
    </w:p>
    <w:p w14:paraId="10A1C8D9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rint("Mean Squared Error: ", mse)</w:t>
      </w:r>
    </w:p>
    <w:p w14:paraId="29A2EED8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Visualize the training set results</w:t>
      </w:r>
    </w:p>
    <w:p w14:paraId="6AB1AF48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scatter(X_train, y_train, color='red')</w:t>
      </w:r>
    </w:p>
    <w:p w14:paraId="3D9E3CB1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plot(X_train, regressor.predict(X_train), color='blue')</w:t>
      </w:r>
    </w:p>
    <w:p w14:paraId="7A8B1C7A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title('Salary vs Experience (Training set)')</w:t>
      </w:r>
    </w:p>
    <w:p w14:paraId="45D06DC7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xlabel('Years of Experience')</w:t>
      </w:r>
    </w:p>
    <w:p w14:paraId="68105610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ylabel('Salary')</w:t>
      </w:r>
    </w:p>
    <w:p w14:paraId="55C29DCB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show()</w:t>
      </w:r>
    </w:p>
    <w:p w14:paraId="262C69DC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</w:p>
    <w:p w14:paraId="10E5F318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# Visualize the test set results</w:t>
      </w:r>
    </w:p>
    <w:p w14:paraId="60AB8ED9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scatter(X_test, y_test, color='red')</w:t>
      </w:r>
    </w:p>
    <w:p w14:paraId="3093FE57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plot(X_train, regressor.predict(X_train), color='blue')</w:t>
      </w:r>
    </w:p>
    <w:p w14:paraId="38910B79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title('Salary vs Experience (Test set)')</w:t>
      </w:r>
    </w:p>
    <w:p w14:paraId="2F71FFD1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xlabel('Years of Experience')</w:t>
      </w:r>
    </w:p>
    <w:p w14:paraId="436FCD1E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t>plt.ylabel('Salary')</w:t>
      </w:r>
    </w:p>
    <w:p w14:paraId="331CC9B9" w14:textId="77777777" w:rsidR="000F1829" w:rsidRPr="000F1829" w:rsidRDefault="000F1829" w:rsidP="000F182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0F1829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:lang w:eastAsia="en-IN"/>
          <w14:ligatures w14:val="none"/>
        </w:rPr>
        <w:lastRenderedPageBreak/>
        <w:t>plt.show()</w:t>
      </w:r>
    </w:p>
    <w:p w14:paraId="1E55D3CF" w14:textId="40542D24" w:rsidR="000F1829" w:rsidRPr="005B0D85" w:rsidRDefault="00496845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8B2561B" wp14:editId="45EDDE94">
            <wp:extent cx="5731510" cy="499618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49E0F" w14:textId="61409970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4B3E6C" w14:textId="0FA67BD2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E8DED1" w14:textId="00B89BE5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415ADD" w14:textId="774797E0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9A57D3" w14:textId="0C27FF6A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7E3D1A" w14:textId="06FB061C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2616CB" w14:textId="3B45538C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A2E79D" w14:textId="1D9C765C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7578DF" w14:textId="33AAC77F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B42DBA" w14:textId="504B0333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C69211" w14:textId="24DE8E83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0E067E" w14:textId="7A1BCD83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A80E35" w14:textId="2535C539" w:rsidR="00222A23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F1EBE5" w14:textId="4FF8FB4E" w:rsidR="00DC3F09" w:rsidRPr="005B0D85" w:rsidRDefault="00222A23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set : </w:t>
      </w:r>
    </w:p>
    <w:p w14:paraId="1DCDC4B7" w14:textId="44D06ED4" w:rsidR="00F77A62" w:rsidRPr="005B0D85" w:rsidRDefault="00F77A62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15" w:history="1">
        <w:r w:rsidRPr="005B0D8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Salary_Data.csv | Kaggle</w:t>
        </w:r>
      </w:hyperlink>
    </w:p>
    <w:p w14:paraId="696DAD4D" w14:textId="77777777" w:rsidR="00DC3F09" w:rsidRPr="005B0D85" w:rsidRDefault="00DC3F09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1084B8" w14:textId="44068FFB" w:rsidR="00222A23" w:rsidRPr="005B0D85" w:rsidRDefault="006A4A87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0D85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4ACE78DC" wp14:editId="6DFF603E">
            <wp:extent cx="2038635" cy="62873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628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0481" w14:textId="660F58DE" w:rsidR="007830A8" w:rsidRPr="005B0D85" w:rsidRDefault="007830A8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D13116" w14:textId="7554FD2B" w:rsidR="007830A8" w:rsidRPr="005B0D85" w:rsidRDefault="007830A8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815547" w14:textId="77777777" w:rsidR="007830A8" w:rsidRPr="005B0D85" w:rsidRDefault="007830A8" w:rsidP="00844DCA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7830A8" w:rsidRPr="005B0D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E7C88"/>
    <w:multiLevelType w:val="multilevel"/>
    <w:tmpl w:val="78DC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4C626F"/>
    <w:multiLevelType w:val="hybridMultilevel"/>
    <w:tmpl w:val="C1D8FE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3F6003"/>
    <w:multiLevelType w:val="multilevel"/>
    <w:tmpl w:val="3FAAB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56179262">
    <w:abstractNumId w:val="0"/>
  </w:num>
  <w:num w:numId="2" w16cid:durableId="319038457">
    <w:abstractNumId w:val="2"/>
  </w:num>
  <w:num w:numId="3" w16cid:durableId="103102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zQxtjQyMjQzMjdX0lEKTi0uzszPAykwrAUA0aRvlywAAAA="/>
  </w:docVars>
  <w:rsids>
    <w:rsidRoot w:val="0016036D"/>
    <w:rsid w:val="00015AD6"/>
    <w:rsid w:val="000308BA"/>
    <w:rsid w:val="000431E7"/>
    <w:rsid w:val="00046C06"/>
    <w:rsid w:val="00055ADB"/>
    <w:rsid w:val="00064B3C"/>
    <w:rsid w:val="00067025"/>
    <w:rsid w:val="0008595C"/>
    <w:rsid w:val="000C6DF8"/>
    <w:rsid w:val="000F1829"/>
    <w:rsid w:val="000F5905"/>
    <w:rsid w:val="001076B1"/>
    <w:rsid w:val="00123864"/>
    <w:rsid w:val="001518BC"/>
    <w:rsid w:val="0016036D"/>
    <w:rsid w:val="00180A3E"/>
    <w:rsid w:val="001E632C"/>
    <w:rsid w:val="001F1511"/>
    <w:rsid w:val="001F6199"/>
    <w:rsid w:val="00204204"/>
    <w:rsid w:val="00222A23"/>
    <w:rsid w:val="00236BAC"/>
    <w:rsid w:val="002455CC"/>
    <w:rsid w:val="00245C1E"/>
    <w:rsid w:val="00265156"/>
    <w:rsid w:val="00277E92"/>
    <w:rsid w:val="002906CD"/>
    <w:rsid w:val="002D68D7"/>
    <w:rsid w:val="002F0706"/>
    <w:rsid w:val="00320481"/>
    <w:rsid w:val="003302FC"/>
    <w:rsid w:val="00356CB3"/>
    <w:rsid w:val="00357E9A"/>
    <w:rsid w:val="003725CA"/>
    <w:rsid w:val="003A35E4"/>
    <w:rsid w:val="003A701E"/>
    <w:rsid w:val="003D55E7"/>
    <w:rsid w:val="003F008D"/>
    <w:rsid w:val="004122C1"/>
    <w:rsid w:val="00412E80"/>
    <w:rsid w:val="00424271"/>
    <w:rsid w:val="00432AF6"/>
    <w:rsid w:val="0046165A"/>
    <w:rsid w:val="00463AF3"/>
    <w:rsid w:val="00465FBA"/>
    <w:rsid w:val="00486132"/>
    <w:rsid w:val="00496845"/>
    <w:rsid w:val="004E5D95"/>
    <w:rsid w:val="004F2338"/>
    <w:rsid w:val="00500BAD"/>
    <w:rsid w:val="005015C9"/>
    <w:rsid w:val="00521864"/>
    <w:rsid w:val="00524417"/>
    <w:rsid w:val="005316CA"/>
    <w:rsid w:val="00542C02"/>
    <w:rsid w:val="00564D9F"/>
    <w:rsid w:val="00565B8F"/>
    <w:rsid w:val="005A6AD8"/>
    <w:rsid w:val="005B0D85"/>
    <w:rsid w:val="005B7279"/>
    <w:rsid w:val="005C6E0F"/>
    <w:rsid w:val="005E2AD4"/>
    <w:rsid w:val="005E7897"/>
    <w:rsid w:val="0060019C"/>
    <w:rsid w:val="006146A3"/>
    <w:rsid w:val="0062705A"/>
    <w:rsid w:val="00630D60"/>
    <w:rsid w:val="006378E2"/>
    <w:rsid w:val="006739B1"/>
    <w:rsid w:val="00673B4A"/>
    <w:rsid w:val="006A4A87"/>
    <w:rsid w:val="006D4980"/>
    <w:rsid w:val="006D72F5"/>
    <w:rsid w:val="006E7FE4"/>
    <w:rsid w:val="00700B7B"/>
    <w:rsid w:val="00710D29"/>
    <w:rsid w:val="00731350"/>
    <w:rsid w:val="00746E2C"/>
    <w:rsid w:val="00752E36"/>
    <w:rsid w:val="00776CB3"/>
    <w:rsid w:val="007830A8"/>
    <w:rsid w:val="00795794"/>
    <w:rsid w:val="007C14BC"/>
    <w:rsid w:val="007D177C"/>
    <w:rsid w:val="007E39A8"/>
    <w:rsid w:val="00803AA3"/>
    <w:rsid w:val="00811346"/>
    <w:rsid w:val="0082034A"/>
    <w:rsid w:val="00844DCA"/>
    <w:rsid w:val="00852565"/>
    <w:rsid w:val="00870AD0"/>
    <w:rsid w:val="008750E8"/>
    <w:rsid w:val="00885672"/>
    <w:rsid w:val="008B2B9F"/>
    <w:rsid w:val="00945160"/>
    <w:rsid w:val="00964855"/>
    <w:rsid w:val="00976C3A"/>
    <w:rsid w:val="00977ED8"/>
    <w:rsid w:val="0099109D"/>
    <w:rsid w:val="009B004B"/>
    <w:rsid w:val="009D3848"/>
    <w:rsid w:val="009E124C"/>
    <w:rsid w:val="009E2E52"/>
    <w:rsid w:val="009F50AF"/>
    <w:rsid w:val="00A11624"/>
    <w:rsid w:val="00A16CC6"/>
    <w:rsid w:val="00A26C6E"/>
    <w:rsid w:val="00A35841"/>
    <w:rsid w:val="00A50983"/>
    <w:rsid w:val="00A51B37"/>
    <w:rsid w:val="00A56791"/>
    <w:rsid w:val="00A64402"/>
    <w:rsid w:val="00A818D4"/>
    <w:rsid w:val="00A81EBD"/>
    <w:rsid w:val="00A9089F"/>
    <w:rsid w:val="00AA664A"/>
    <w:rsid w:val="00AC4FA0"/>
    <w:rsid w:val="00AD123F"/>
    <w:rsid w:val="00AE5BF1"/>
    <w:rsid w:val="00AF65AD"/>
    <w:rsid w:val="00B04492"/>
    <w:rsid w:val="00B1285B"/>
    <w:rsid w:val="00B236F1"/>
    <w:rsid w:val="00B40F80"/>
    <w:rsid w:val="00B62C29"/>
    <w:rsid w:val="00B634D7"/>
    <w:rsid w:val="00BA17BA"/>
    <w:rsid w:val="00BA293D"/>
    <w:rsid w:val="00BB1C75"/>
    <w:rsid w:val="00C13DD7"/>
    <w:rsid w:val="00C24EC0"/>
    <w:rsid w:val="00C3669A"/>
    <w:rsid w:val="00C37401"/>
    <w:rsid w:val="00C67AFC"/>
    <w:rsid w:val="00C77F28"/>
    <w:rsid w:val="00CA07CF"/>
    <w:rsid w:val="00CC00BC"/>
    <w:rsid w:val="00CC79BF"/>
    <w:rsid w:val="00CE7B18"/>
    <w:rsid w:val="00CF02EC"/>
    <w:rsid w:val="00D00C13"/>
    <w:rsid w:val="00D56914"/>
    <w:rsid w:val="00D74F24"/>
    <w:rsid w:val="00D87FDD"/>
    <w:rsid w:val="00DC3F09"/>
    <w:rsid w:val="00DD711F"/>
    <w:rsid w:val="00E00820"/>
    <w:rsid w:val="00E01755"/>
    <w:rsid w:val="00E12583"/>
    <w:rsid w:val="00E26308"/>
    <w:rsid w:val="00E62C36"/>
    <w:rsid w:val="00E83B8F"/>
    <w:rsid w:val="00E95530"/>
    <w:rsid w:val="00EB4C54"/>
    <w:rsid w:val="00EC08AB"/>
    <w:rsid w:val="00EC2817"/>
    <w:rsid w:val="00EF2554"/>
    <w:rsid w:val="00F40C57"/>
    <w:rsid w:val="00F64054"/>
    <w:rsid w:val="00F65FE0"/>
    <w:rsid w:val="00F701C3"/>
    <w:rsid w:val="00F7077A"/>
    <w:rsid w:val="00F77A62"/>
    <w:rsid w:val="00F81314"/>
    <w:rsid w:val="00FA161E"/>
    <w:rsid w:val="00FF3C4D"/>
    <w:rsid w:val="00FF6C69"/>
    <w:rsid w:val="00FF760F"/>
    <w:rsid w:val="00FF7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F30E4"/>
  <w15:chartTrackingRefBased/>
  <w15:docId w15:val="{F749F4D5-B75F-4BEB-B4E8-703E13911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mr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04B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4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35E4"/>
    <w:rPr>
      <w:color w:val="0000FF"/>
      <w:u w:val="single"/>
    </w:rPr>
  </w:style>
  <w:style w:type="character" w:customStyle="1" w:styleId="noprint">
    <w:name w:val="noprint"/>
    <w:basedOn w:val="DefaultParagraphFont"/>
    <w:rsid w:val="0099109D"/>
  </w:style>
  <w:style w:type="character" w:customStyle="1" w:styleId="url">
    <w:name w:val="url"/>
    <w:basedOn w:val="DefaultParagraphFont"/>
    <w:rsid w:val="0082034A"/>
  </w:style>
  <w:style w:type="paragraph" w:styleId="ListParagraph">
    <w:name w:val="List Paragraph"/>
    <w:basedOn w:val="Normal"/>
    <w:uiPriority w:val="34"/>
    <w:qFormat/>
    <w:rsid w:val="00B236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830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5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7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1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Bike+Sharing+Dataset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Appliances+energy+prediction" TargetMode="External"/><Relationship Id="rId12" Type="http://schemas.openxmlformats.org/officeDocument/2006/relationships/hyperlink" Target="https://archive.ics.uci.edu/ml/datasets/Water+Quality+Predictio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ml/datasets/Air+Quality" TargetMode="External"/><Relationship Id="rId11" Type="http://schemas.openxmlformats.org/officeDocument/2006/relationships/hyperlink" Target="https://archive.ics.uci.edu/ml/datasets/KDD+Cup+1998+Data" TargetMode="External"/><Relationship Id="rId5" Type="http://schemas.openxmlformats.org/officeDocument/2006/relationships/hyperlink" Target="https://www.kaggle.com/datasets/spittman1248/cdc-data-nutrition-physical-activity-obesity" TargetMode="External"/><Relationship Id="rId15" Type="http://schemas.openxmlformats.org/officeDocument/2006/relationships/hyperlink" Target="https://www.kaggle.com/datasets/devchauhan1/salary-datacsv" TargetMode="External"/><Relationship Id="rId10" Type="http://schemas.openxmlformats.org/officeDocument/2006/relationships/hyperlink" Target="https://archive.ics.uci.edu/ml/datasets/Hungarian+Chickenpox+Ca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chive.ics.uci.edu/ml/datasets/Demand+Forecasting+for+a+store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9</Pages>
  <Words>2998</Words>
  <Characters>17092</Characters>
  <Application>Microsoft Office Word</Application>
  <DocSecurity>0</DocSecurity>
  <Lines>142</Lines>
  <Paragraphs>40</Paragraphs>
  <ScaleCrop>false</ScaleCrop>
  <Company/>
  <LinksUpToDate>false</LinksUpToDate>
  <CharactersWithSpaces>2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aya Bhide</dc:creator>
  <cp:keywords/>
  <dc:description/>
  <cp:lastModifiedBy>Tanaya Bhide</cp:lastModifiedBy>
  <cp:revision>239</cp:revision>
  <dcterms:created xsi:type="dcterms:W3CDTF">2023-02-19T06:23:00Z</dcterms:created>
  <dcterms:modified xsi:type="dcterms:W3CDTF">2023-02-19T10:19:00Z</dcterms:modified>
</cp:coreProperties>
</file>